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2102EC" w:rsidRPr="009213FB" w:rsidRDefault="002102EC" w:rsidP="009213FB">
      <w:bookmarkStart w:id="0" w:name="_GoBack"/>
      <w:bookmarkEnd w:id="0"/>
    </w:p>
    <w:sectPr w:rsidR="002102EC" w:rsidRPr="009213FB" w:rsidSect="004E69F3">
      <w:headerReference w:type="default" r:id="rId8"/>
      <w:headerReference w:type="first" r:id="rId9"/>
      <w:pgSz w:w="11906" w:h="16838"/>
      <w:pgMar w:top="1440" w:right="1440" w:bottom="1440" w:left="1440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8852EE" w:rsidRDefault="008852EE" w:rsidP="004E69F3">
      <w:pPr>
        <w:spacing w:after="0" w:line="240" w:lineRule="auto"/>
      </w:pPr>
      <w:r>
        <w:separator/>
      </w:r>
    </w:p>
  </w:endnote>
  <w:endnote w:type="continuationSeparator" w:id="0">
    <w:p w:rsidR="008852EE" w:rsidRDefault="008852EE" w:rsidP="004E69F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8852EE" w:rsidRDefault="008852EE" w:rsidP="004E69F3">
      <w:pPr>
        <w:spacing w:after="0" w:line="240" w:lineRule="auto"/>
      </w:pPr>
      <w:r>
        <w:separator/>
      </w:r>
    </w:p>
  </w:footnote>
  <w:footnote w:type="continuationSeparator" w:id="0">
    <w:p w:rsidR="008852EE" w:rsidRDefault="008852EE" w:rsidP="004E69F3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rPr>
        <w:rFonts w:ascii="Times New Roman" w:hAnsi="Times New Roman" w:cs="Times New Roman"/>
        <w:sz w:val="24"/>
        <w:szCs w:val="20"/>
      </w:rPr>
      <w:id w:val="-1610414336"/>
      <w:docPartObj>
        <w:docPartGallery w:val="Page Numbers (Top of Page)"/>
        <w:docPartUnique/>
      </w:docPartObj>
    </w:sdtPr>
    <w:sdtEndPr>
      <w:rPr>
        <w:noProof/>
      </w:rPr>
    </w:sdtEndPr>
    <w:sdtContent>
      <w:p w:rsidR="004E69F3" w:rsidRPr="004E69F3" w:rsidRDefault="004E69F3" w:rsidP="004E69F3">
        <w:pPr>
          <w:rPr>
            <w:rFonts w:ascii="Times New Roman" w:hAnsi="Times New Roman" w:cs="Times New Roman"/>
            <w:sz w:val="24"/>
            <w:szCs w:val="20"/>
          </w:rPr>
        </w:pPr>
        <w:r w:rsidRPr="004E69F3">
          <w:rPr>
            <w:rFonts w:ascii="Times New Roman" w:hAnsi="Times New Roman" w:cs="Times New Roman"/>
            <w:sz w:val="24"/>
            <w:szCs w:val="20"/>
          </w:rPr>
          <w:t>QUESTIONS AND ANSWERS</w:t>
        </w:r>
        <w:r>
          <w:rPr>
            <w:rFonts w:ascii="Times New Roman" w:hAnsi="Times New Roman" w:cs="Times New Roman"/>
            <w:sz w:val="24"/>
            <w:szCs w:val="20"/>
          </w:rPr>
          <w:t xml:space="preserve">      </w:t>
        </w:r>
        <w:r w:rsidRPr="004E69F3">
          <w:rPr>
            <w:rFonts w:ascii="Times New Roman" w:hAnsi="Times New Roman" w:cs="Times New Roman"/>
            <w:sz w:val="24"/>
            <w:szCs w:val="20"/>
          </w:rPr>
          <w:t xml:space="preserve">         </w:t>
        </w:r>
        <w:r>
          <w:rPr>
            <w:rFonts w:ascii="Times New Roman" w:hAnsi="Times New Roman" w:cs="Times New Roman"/>
            <w:sz w:val="24"/>
            <w:szCs w:val="20"/>
          </w:rPr>
          <w:t xml:space="preserve">                      </w:t>
        </w:r>
        <w:r w:rsidRPr="004E69F3">
          <w:rPr>
            <w:rFonts w:ascii="Times New Roman" w:hAnsi="Times New Roman" w:cs="Times New Roman"/>
            <w:sz w:val="24"/>
            <w:szCs w:val="20"/>
          </w:rPr>
          <w:t xml:space="preserve">                                                           </w:t>
        </w:r>
        <w:r w:rsidRPr="004E69F3">
          <w:rPr>
            <w:rFonts w:ascii="Times New Roman" w:hAnsi="Times New Roman" w:cs="Times New Roman"/>
            <w:sz w:val="24"/>
            <w:szCs w:val="20"/>
          </w:rPr>
          <w:fldChar w:fldCharType="begin"/>
        </w:r>
        <w:r w:rsidRPr="004E69F3">
          <w:rPr>
            <w:rFonts w:ascii="Times New Roman" w:hAnsi="Times New Roman" w:cs="Times New Roman"/>
            <w:sz w:val="24"/>
            <w:szCs w:val="20"/>
          </w:rPr>
          <w:instrText xml:space="preserve"> PAGE   \* MERGEFORMAT </w:instrText>
        </w:r>
        <w:r w:rsidRPr="004E69F3">
          <w:rPr>
            <w:rFonts w:ascii="Times New Roman" w:hAnsi="Times New Roman" w:cs="Times New Roman"/>
            <w:sz w:val="24"/>
            <w:szCs w:val="20"/>
          </w:rPr>
          <w:fldChar w:fldCharType="separate"/>
        </w:r>
        <w:r>
          <w:rPr>
            <w:rFonts w:ascii="Times New Roman" w:hAnsi="Times New Roman" w:cs="Times New Roman"/>
            <w:noProof/>
            <w:sz w:val="24"/>
            <w:szCs w:val="20"/>
          </w:rPr>
          <w:t>1</w:t>
        </w:r>
        <w:r w:rsidRPr="004E69F3">
          <w:rPr>
            <w:rFonts w:ascii="Times New Roman" w:hAnsi="Times New Roman" w:cs="Times New Roman"/>
            <w:noProof/>
            <w:sz w:val="24"/>
            <w:szCs w:val="20"/>
          </w:rPr>
          <w:fldChar w:fldCharType="end"/>
        </w:r>
      </w:p>
    </w:sdtContent>
  </w:sdt>
  <w:p w:rsidR="004E69F3" w:rsidRPr="004E69F3" w:rsidRDefault="004E69F3">
    <w:pPr>
      <w:pStyle w:val="Header"/>
      <w:rPr>
        <w:rFonts w:ascii="Times New Roman" w:hAnsi="Times New Roman" w:cs="Times New Roman"/>
        <w:sz w:val="24"/>
        <w:szCs w:val="20"/>
      </w:rPr>
    </w:pPr>
  </w:p>
</w:hdr>
</file>

<file path=word/header2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4E69F3" w:rsidRDefault="004E69F3">
    <w:pPr>
      <w:pStyle w:val="Header"/>
    </w:pPr>
    <w:r>
      <w:rPr>
        <w:rFonts w:ascii="Times New Roman" w:hAnsi="Times New Roman" w:cs="Times New Roman"/>
        <w:sz w:val="24"/>
        <w:szCs w:val="20"/>
      </w:rPr>
      <w:t xml:space="preserve">Running head: </w:t>
    </w:r>
    <w:r w:rsidRPr="004E69F3">
      <w:rPr>
        <w:rFonts w:ascii="Times New Roman" w:hAnsi="Times New Roman" w:cs="Times New Roman"/>
        <w:sz w:val="24"/>
        <w:szCs w:val="20"/>
      </w:rPr>
      <w:t>QUESTIONS AND ANSWERS</w:t>
    </w:r>
    <w:r>
      <w:rPr>
        <w:rFonts w:ascii="Times New Roman" w:hAnsi="Times New Roman" w:cs="Times New Roman"/>
        <w:sz w:val="24"/>
        <w:szCs w:val="20"/>
      </w:rPr>
      <w:t xml:space="preserve">                                                                       1 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26E96117"/>
    <w:multiLevelType w:val="multilevel"/>
    <w:tmpl w:val="E65E411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3B5273E1"/>
    <w:multiLevelType w:val="hybridMultilevel"/>
    <w:tmpl w:val="7CA2FA8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3BFF5DC5"/>
    <w:multiLevelType w:val="hybridMultilevel"/>
    <w:tmpl w:val="ADBCA496"/>
    <w:lvl w:ilvl="0" w:tplc="5AF03FB0">
      <w:numFmt w:val="bullet"/>
      <w:lvlText w:val="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5E583119"/>
    <w:multiLevelType w:val="hybridMultilevel"/>
    <w:tmpl w:val="73E44B26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2"/>
  </w:num>
  <w:num w:numId="3">
    <w:abstractNumId w:val="0"/>
  </w:num>
  <w:num w:numId="4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5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jG2NDEwNrGwMDE2MzFV0lEKTi0uzszPAykwrgUADscJICwAAAA="/>
  </w:docVars>
  <w:rsids>
    <w:rsidRoot w:val="00345B33"/>
    <w:rsid w:val="00003E20"/>
    <w:rsid w:val="0009216F"/>
    <w:rsid w:val="00100729"/>
    <w:rsid w:val="00107C74"/>
    <w:rsid w:val="00163A11"/>
    <w:rsid w:val="001A1837"/>
    <w:rsid w:val="001C3666"/>
    <w:rsid w:val="001C6B2E"/>
    <w:rsid w:val="002102EC"/>
    <w:rsid w:val="002146B3"/>
    <w:rsid w:val="00234F47"/>
    <w:rsid w:val="00241C74"/>
    <w:rsid w:val="002560A1"/>
    <w:rsid w:val="00291AFC"/>
    <w:rsid w:val="002B5411"/>
    <w:rsid w:val="002C4901"/>
    <w:rsid w:val="002D5A2E"/>
    <w:rsid w:val="002D7762"/>
    <w:rsid w:val="002E5147"/>
    <w:rsid w:val="00315FF1"/>
    <w:rsid w:val="00345B33"/>
    <w:rsid w:val="00361499"/>
    <w:rsid w:val="003A38B8"/>
    <w:rsid w:val="003B2BAE"/>
    <w:rsid w:val="003B5ED6"/>
    <w:rsid w:val="003C79A0"/>
    <w:rsid w:val="003E37CD"/>
    <w:rsid w:val="003F596D"/>
    <w:rsid w:val="004510BF"/>
    <w:rsid w:val="00455402"/>
    <w:rsid w:val="004D4E08"/>
    <w:rsid w:val="004E69F3"/>
    <w:rsid w:val="005603EC"/>
    <w:rsid w:val="00575F26"/>
    <w:rsid w:val="005900BA"/>
    <w:rsid w:val="00592E57"/>
    <w:rsid w:val="00593434"/>
    <w:rsid w:val="005A3E6C"/>
    <w:rsid w:val="005A4926"/>
    <w:rsid w:val="005C0653"/>
    <w:rsid w:val="005F19DF"/>
    <w:rsid w:val="006111E2"/>
    <w:rsid w:val="006440E6"/>
    <w:rsid w:val="00673457"/>
    <w:rsid w:val="0068692E"/>
    <w:rsid w:val="006F5D7C"/>
    <w:rsid w:val="00715535"/>
    <w:rsid w:val="007A60E0"/>
    <w:rsid w:val="007D3B35"/>
    <w:rsid w:val="007F50B5"/>
    <w:rsid w:val="008132A2"/>
    <w:rsid w:val="0081781A"/>
    <w:rsid w:val="008730AA"/>
    <w:rsid w:val="00880935"/>
    <w:rsid w:val="008852EE"/>
    <w:rsid w:val="008B55F9"/>
    <w:rsid w:val="008E3A09"/>
    <w:rsid w:val="009213FB"/>
    <w:rsid w:val="00983F2D"/>
    <w:rsid w:val="00996276"/>
    <w:rsid w:val="009E02B8"/>
    <w:rsid w:val="00A32297"/>
    <w:rsid w:val="00A32E15"/>
    <w:rsid w:val="00A33527"/>
    <w:rsid w:val="00A767C7"/>
    <w:rsid w:val="00AD2850"/>
    <w:rsid w:val="00AD5432"/>
    <w:rsid w:val="00AE1F48"/>
    <w:rsid w:val="00AF407A"/>
    <w:rsid w:val="00B15B49"/>
    <w:rsid w:val="00B373A5"/>
    <w:rsid w:val="00BB53B7"/>
    <w:rsid w:val="00BC41BD"/>
    <w:rsid w:val="00BD0BA3"/>
    <w:rsid w:val="00BF7B39"/>
    <w:rsid w:val="00C3191F"/>
    <w:rsid w:val="00C34187"/>
    <w:rsid w:val="00C53A42"/>
    <w:rsid w:val="00C66B9E"/>
    <w:rsid w:val="00C73002"/>
    <w:rsid w:val="00CA53C8"/>
    <w:rsid w:val="00D20339"/>
    <w:rsid w:val="00D21DD3"/>
    <w:rsid w:val="00D354CB"/>
    <w:rsid w:val="00D60EFF"/>
    <w:rsid w:val="00D71084"/>
    <w:rsid w:val="00D95753"/>
    <w:rsid w:val="00DB554B"/>
    <w:rsid w:val="00DB5CC5"/>
    <w:rsid w:val="00E10B7B"/>
    <w:rsid w:val="00E16F1F"/>
    <w:rsid w:val="00E36D93"/>
    <w:rsid w:val="00E4291B"/>
    <w:rsid w:val="00E53A1A"/>
    <w:rsid w:val="00E66E0C"/>
    <w:rsid w:val="00E87797"/>
    <w:rsid w:val="00EB1C49"/>
    <w:rsid w:val="00EE646D"/>
    <w:rsid w:val="00F15D9F"/>
    <w:rsid w:val="00F25AD9"/>
    <w:rsid w:val="00F25B5C"/>
    <w:rsid w:val="00F264F9"/>
    <w:rsid w:val="00F56C27"/>
    <w:rsid w:val="00F90DF2"/>
    <w:rsid w:val="00FC1B5E"/>
    <w:rsid w:val="00FD79CA"/>
    <w:rsid w:val="00FF02D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D25428D"/>
  <w15:chartTrackingRefBased/>
  <w15:docId w15:val="{F97467AF-C165-4F24-AF65-729314B8744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Pr>
      <w:lang w:val="en-US"/>
    </w:rPr>
  </w:style>
  <w:style w:type="paragraph" w:styleId="Heading1">
    <w:name w:val="heading 1"/>
    <w:basedOn w:val="Normal"/>
    <w:link w:val="Heading1Char"/>
    <w:uiPriority w:val="9"/>
    <w:qFormat/>
    <w:rsid w:val="00EE646D"/>
    <w:pPr>
      <w:spacing w:before="100" w:beforeAutospacing="1" w:after="100" w:afterAutospacing="1" w:line="240" w:lineRule="auto"/>
      <w:outlineLvl w:val="0"/>
    </w:pPr>
    <w:rPr>
      <w:rFonts w:ascii="Times New Roman" w:eastAsia="Times New Roman" w:hAnsi="Times New Roman" w:cs="Times New Roman"/>
      <w:b/>
      <w:bCs/>
      <w:kern w:val="36"/>
      <w:sz w:val="48"/>
      <w:szCs w:val="48"/>
      <w:lang w:val="en-GB" w:eastAsia="en-GB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B373A5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4E69F3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4E69F3"/>
    <w:rPr>
      <w:lang w:val="en-US"/>
    </w:rPr>
  </w:style>
  <w:style w:type="paragraph" w:styleId="Footer">
    <w:name w:val="footer"/>
    <w:basedOn w:val="Normal"/>
    <w:link w:val="FooterChar"/>
    <w:uiPriority w:val="99"/>
    <w:unhideWhenUsed/>
    <w:rsid w:val="004E69F3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4E69F3"/>
    <w:rPr>
      <w:lang w:val="en-US"/>
    </w:rPr>
  </w:style>
  <w:style w:type="character" w:customStyle="1" w:styleId="Heading1Char">
    <w:name w:val="Heading 1 Char"/>
    <w:basedOn w:val="DefaultParagraphFont"/>
    <w:link w:val="Heading1"/>
    <w:uiPriority w:val="9"/>
    <w:rsid w:val="00EE646D"/>
    <w:rPr>
      <w:rFonts w:ascii="Times New Roman" w:eastAsia="Times New Roman" w:hAnsi="Times New Roman" w:cs="Times New Roman"/>
      <w:b/>
      <w:bCs/>
      <w:kern w:val="36"/>
      <w:sz w:val="48"/>
      <w:szCs w:val="48"/>
      <w:lang w:eastAsia="en-GB"/>
    </w:rPr>
  </w:style>
  <w:style w:type="character" w:styleId="Hyperlink">
    <w:name w:val="Hyperlink"/>
    <w:basedOn w:val="DefaultParagraphFont"/>
    <w:uiPriority w:val="99"/>
    <w:semiHidden/>
    <w:unhideWhenUsed/>
    <w:rsid w:val="00EE646D"/>
    <w:rPr>
      <w:color w:val="0000FF"/>
      <w:u w:val="single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B373A5"/>
    <w:rPr>
      <w:rFonts w:asciiTheme="majorHAnsi" w:eastAsiaTheme="majorEastAsia" w:hAnsiTheme="majorHAnsi" w:cstheme="majorBidi"/>
      <w:color w:val="1F4D78" w:themeColor="accent1" w:themeShade="7F"/>
      <w:sz w:val="24"/>
      <w:szCs w:val="24"/>
      <w:lang w:val="en-US"/>
    </w:rPr>
  </w:style>
  <w:style w:type="paragraph" w:styleId="ListParagraph">
    <w:name w:val="List Paragraph"/>
    <w:basedOn w:val="Normal"/>
    <w:uiPriority w:val="34"/>
    <w:qFormat/>
    <w:rsid w:val="00C3191F"/>
    <w:pPr>
      <w:ind w:left="720"/>
      <w:contextualSpacing/>
    </w:pPr>
  </w:style>
  <w:style w:type="paragraph" w:styleId="NormalWeb">
    <w:name w:val="Normal (Web)"/>
    <w:basedOn w:val="Normal"/>
    <w:uiPriority w:val="99"/>
    <w:semiHidden/>
    <w:unhideWhenUsed/>
    <w:rsid w:val="002102EC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en-GB" w:eastAsia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273349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4391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2801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81985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96184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header" Target="header2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750273D4-D92A-412A-89E1-084B84BB4BC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2</TotalTime>
  <Pages>1</Pages>
  <Words>0</Words>
  <Characters>0</Characters>
  <Application>Microsoft Office Word</Application>
  <DocSecurity>0</DocSecurity>
  <Lines>0</Lines>
  <Paragraphs>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TEPHEN W NGUNJIRI</dc:creator>
  <cp:keywords/>
  <dc:description/>
  <cp:lastModifiedBy>STEPHEN W NGUNJIRI</cp:lastModifiedBy>
  <cp:revision>137</cp:revision>
  <dcterms:created xsi:type="dcterms:W3CDTF">2017-03-19T10:50:00Z</dcterms:created>
  <dcterms:modified xsi:type="dcterms:W3CDTF">2017-03-19T14:06:00Z</dcterms:modified>
</cp:coreProperties>
</file>